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BE115" w14:textId="76BF0C9E" w:rsidR="00A44C76" w:rsidRPr="007441A6" w:rsidRDefault="00BD5BDD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Capstone Project </w:t>
      </w:r>
      <w:r w:rsidR="00A23453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Summary </w:t>
      </w:r>
    </w:p>
    <w:p w14:paraId="063698CE" w14:textId="77777777" w:rsidR="00A44C76" w:rsidRPr="007441A6" w:rsidRDefault="00A44C76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</w:p>
    <w:p w14:paraId="7790D6D2" w14:textId="366C4A47" w:rsidR="00A44C76" w:rsidRPr="007441A6" w:rsidRDefault="00BD5BDD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>Name:</w:t>
      </w:r>
      <w:r w:rsidR="00A06718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 Dang Thien Nguyen</w:t>
      </w:r>
      <w:r w:rsidR="00A06718" w:rsidRPr="007441A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06718" w:rsidRPr="007441A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A8E3B24" w14:textId="77777777" w:rsidR="00A44C76" w:rsidRPr="007441A6" w:rsidRDefault="00A44C76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</w:p>
    <w:p w14:paraId="0D7F8981" w14:textId="54F17890" w:rsidR="00A44C76" w:rsidRPr="007441A6" w:rsidRDefault="00BD5BDD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Project Title: </w:t>
      </w:r>
      <w:r w:rsidR="00A06718" w:rsidRPr="007441A6">
        <w:rPr>
          <w:rFonts w:ascii="Times New Roman" w:hAnsi="Times New Roman" w:cs="Times New Roman"/>
          <w:i/>
          <w:iCs/>
          <w:sz w:val="24"/>
          <w:szCs w:val="24"/>
        </w:rPr>
        <w:t xml:space="preserve">Esports Development Analysis </w:t>
      </w:r>
      <w:r w:rsidR="00A07459">
        <w:rPr>
          <w:rFonts w:ascii="Times New Roman" w:hAnsi="Times New Roman" w:cs="Times New Roman"/>
          <w:i/>
          <w:iCs/>
          <w:sz w:val="24"/>
          <w:szCs w:val="24"/>
        </w:rPr>
        <w:t>based</w:t>
      </w:r>
      <w:r w:rsidR="00A06718" w:rsidRPr="007441A6">
        <w:rPr>
          <w:rFonts w:ascii="Times New Roman" w:hAnsi="Times New Roman" w:cs="Times New Roman"/>
          <w:i/>
          <w:iCs/>
          <w:sz w:val="24"/>
          <w:szCs w:val="24"/>
        </w:rPr>
        <w:t xml:space="preserve"> on </w:t>
      </w:r>
      <w:r w:rsidR="00A07459">
        <w:rPr>
          <w:rFonts w:ascii="Times New Roman" w:hAnsi="Times New Roman" w:cs="Times New Roman"/>
          <w:i/>
          <w:iCs/>
          <w:sz w:val="24"/>
          <w:szCs w:val="24"/>
        </w:rPr>
        <w:t>earnings</w:t>
      </w:r>
      <w:r w:rsidR="00A06718" w:rsidRPr="007441A6">
        <w:rPr>
          <w:rFonts w:ascii="Times New Roman" w:hAnsi="Times New Roman" w:cs="Times New Roman"/>
          <w:i/>
          <w:iCs/>
          <w:sz w:val="24"/>
          <w:szCs w:val="24"/>
        </w:rPr>
        <w:t xml:space="preserve"> and tournament</w:t>
      </w:r>
      <w:r w:rsidR="00A07459">
        <w:rPr>
          <w:rFonts w:ascii="Times New Roman" w:hAnsi="Times New Roman" w:cs="Times New Roman"/>
          <w:i/>
          <w:iCs/>
          <w:sz w:val="24"/>
          <w:szCs w:val="24"/>
        </w:rPr>
        <w:t xml:space="preserve">s </w:t>
      </w:r>
      <w:r w:rsidR="00A06718" w:rsidRPr="007441A6">
        <w:rPr>
          <w:rFonts w:ascii="Times New Roman" w:hAnsi="Times New Roman" w:cs="Times New Roman"/>
          <w:i/>
          <w:iCs/>
          <w:sz w:val="24"/>
          <w:szCs w:val="24"/>
        </w:rPr>
        <w:t>from 1998 to 2022.</w:t>
      </w:r>
    </w:p>
    <w:p w14:paraId="458C2B0E" w14:textId="2D5CA1BC" w:rsidR="00B152F0" w:rsidRPr="007441A6" w:rsidRDefault="00B152F0">
      <w:pPr>
        <w:pStyle w:val="Body"/>
        <w:rPr>
          <w:rFonts w:ascii="Times New Roman" w:hAnsi="Times New Roman" w:cs="Times New Roman"/>
          <w:i/>
          <w:iCs/>
          <w:sz w:val="24"/>
          <w:szCs w:val="24"/>
        </w:rPr>
      </w:pPr>
    </w:p>
    <w:p w14:paraId="74AF3EA3" w14:textId="77777777" w:rsidR="007441A6" w:rsidRPr="007441A6" w:rsidRDefault="00B152F0" w:rsidP="007441A6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>Data Collection</w:t>
      </w:r>
      <w:r w:rsidR="00BF38D5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 Source</w:t>
      </w:r>
      <w:r w:rsidR="0004508D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BB12CC0" w14:textId="0FCF6024" w:rsidR="007441A6" w:rsidRPr="007441A6" w:rsidRDefault="00CA663C" w:rsidP="007441A6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7441A6" w:rsidRPr="007441A6">
        <w:rPr>
          <w:rFonts w:ascii="Times New Roman" w:hAnsi="Times New Roman" w:cs="Times New Roman"/>
          <w:sz w:val="24"/>
          <w:szCs w:val="24"/>
        </w:rPr>
        <w:t xml:space="preserve">come entirely from </w:t>
      </w:r>
      <w:hyperlink r:id="rId7" w:history="1">
        <w:r w:rsidR="007441A6" w:rsidRPr="004544A8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EsportsEarnings.com</w:t>
        </w:r>
      </w:hyperlink>
      <w:r w:rsidR="00A07459">
        <w:rPr>
          <w:rStyle w:val="Hyperlink"/>
          <w:rFonts w:ascii="Times New Roman" w:hAnsi="Times New Roman" w:cs="Times New Roman"/>
          <w:b/>
          <w:bCs/>
          <w:sz w:val="24"/>
          <w:szCs w:val="24"/>
        </w:rPr>
        <w:t>,</w:t>
      </w:r>
      <w:r w:rsidR="007441A6" w:rsidRPr="007441A6">
        <w:rPr>
          <w:rFonts w:ascii="Times New Roman" w:hAnsi="Times New Roman" w:cs="Times New Roman"/>
          <w:sz w:val="24"/>
          <w:szCs w:val="24"/>
        </w:rPr>
        <w:t xml:space="preserve"> but I got the </w:t>
      </w:r>
      <w:r w:rsidR="00A07459">
        <w:rPr>
          <w:rFonts w:ascii="Times New Roman" w:hAnsi="Times New Roman" w:cs="Times New Roman"/>
          <w:sz w:val="24"/>
          <w:szCs w:val="24"/>
        </w:rPr>
        <w:t>CSV</w:t>
      </w:r>
      <w:r w:rsidR="007441A6" w:rsidRPr="007441A6">
        <w:rPr>
          <w:rFonts w:ascii="Times New Roman" w:hAnsi="Times New Roman" w:cs="Times New Roman"/>
          <w:sz w:val="24"/>
          <w:szCs w:val="24"/>
        </w:rPr>
        <w:t xml:space="preserve"> files from Kaggle</w:t>
      </w:r>
      <w:r w:rsidR="007441A6">
        <w:rPr>
          <w:rFonts w:ascii="Times New Roman" w:hAnsi="Times New Roman" w:cs="Times New Roman"/>
          <w:sz w:val="24"/>
          <w:szCs w:val="24"/>
        </w:rPr>
        <w:t xml:space="preserve"> </w:t>
      </w:r>
      <w:r w:rsidR="007441A6" w:rsidRPr="007441A6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7441A6" w:rsidRPr="007441A6">
        <w:rPr>
          <w:rFonts w:ascii="Times New Roman" w:hAnsi="Times New Roman" w:cs="Times New Roman"/>
          <w:sz w:val="24"/>
          <w:szCs w:val="24"/>
        </w:rPr>
        <w:t>Chanon</w:t>
      </w:r>
      <w:proofErr w:type="spellEnd"/>
      <w:r w:rsidR="007441A6" w:rsidRPr="00744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41A6" w:rsidRPr="007441A6">
        <w:rPr>
          <w:rFonts w:ascii="Times New Roman" w:hAnsi="Times New Roman" w:cs="Times New Roman"/>
          <w:sz w:val="24"/>
          <w:szCs w:val="24"/>
        </w:rPr>
        <w:t>Charuchinda</w:t>
      </w:r>
      <w:proofErr w:type="spellEnd"/>
      <w:r w:rsidR="007441A6" w:rsidRPr="007441A6">
        <w:rPr>
          <w:rFonts w:ascii="Times New Roman" w:hAnsi="Times New Roman" w:cs="Times New Roman"/>
          <w:sz w:val="24"/>
          <w:szCs w:val="24"/>
        </w:rPr>
        <w:t xml:space="preserve"> and Ran.</w:t>
      </w:r>
      <w:r w:rsidR="00A074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41A6" w:rsidRPr="007441A6">
        <w:rPr>
          <w:rFonts w:ascii="Times New Roman" w:hAnsi="Times New Roman" w:cs="Times New Roman"/>
          <w:sz w:val="24"/>
          <w:szCs w:val="24"/>
        </w:rPr>
        <w:t>Kirsk</w:t>
      </w:r>
      <w:proofErr w:type="spellEnd"/>
      <w:r w:rsidR="007441A6" w:rsidRPr="007441A6">
        <w:rPr>
          <w:rFonts w:ascii="Times New Roman" w:hAnsi="Times New Roman" w:cs="Times New Roman"/>
          <w:sz w:val="24"/>
          <w:szCs w:val="24"/>
        </w:rPr>
        <w:t>.</w:t>
      </w:r>
    </w:p>
    <w:p w14:paraId="09F79731" w14:textId="77777777" w:rsidR="005F244A" w:rsidRDefault="007441A6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</w:t>
      </w:r>
    </w:p>
    <w:p w14:paraId="333AA0C2" w14:textId="39A53E16" w:rsidR="00A44C76" w:rsidRPr="005F244A" w:rsidRDefault="00A23453">
      <w:pPr>
        <w:pStyle w:val="Body"/>
        <w:rPr>
          <w:rFonts w:ascii="Times New Roman" w:hAnsi="Times New Roman" w:cs="Times New Roman"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Project Summary: </w:t>
      </w:r>
    </w:p>
    <w:p w14:paraId="5B86C8E4" w14:textId="77777777" w:rsidR="00EB10A8" w:rsidRDefault="00EB10A8">
      <w:pPr>
        <w:pStyle w:val="Body"/>
        <w:rPr>
          <w:rFonts w:ascii="Times New Roman" w:hAnsi="Times New Roman" w:cs="Times New Roman"/>
          <w:i/>
          <w:iCs/>
          <w:sz w:val="24"/>
          <w:szCs w:val="24"/>
        </w:rPr>
      </w:pPr>
    </w:p>
    <w:p w14:paraId="0EC0919A" w14:textId="1CF9BC53" w:rsidR="00EB10A8" w:rsidRDefault="00EB10A8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B10A8">
        <w:rPr>
          <w:rFonts w:ascii="Times New Roman" w:hAnsi="Times New Roman" w:cs="Times New Roman"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exploratory analysis case study is towards Capstone project requirement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Full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Analysis Bootcamp and Certificate. The case study involve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s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conomic fields and its development from 1998 to 2022</w:t>
      </w:r>
    </w:p>
    <w:p w14:paraId="33BA8BA7" w14:textId="77777777" w:rsidR="00EB10A8" w:rsidRPr="00EB10A8" w:rsidRDefault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4E492FEF" w14:textId="582B72E5" w:rsidR="00A44C76" w:rsidRDefault="00367512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oal of this project is for anyone </w:t>
      </w:r>
      <w:r w:rsidR="00A07459" w:rsidRPr="00A07459">
        <w:rPr>
          <w:rFonts w:ascii="Times New Roman" w:hAnsi="Times New Roman" w:cs="Times New Roman"/>
          <w:sz w:val="24"/>
          <w:szCs w:val="24"/>
        </w:rPr>
        <w:t xml:space="preserve">interested in learning more or </w:t>
      </w:r>
      <w:r w:rsidR="00A07459">
        <w:rPr>
          <w:rFonts w:ascii="Times New Roman" w:hAnsi="Times New Roman" w:cs="Times New Roman"/>
          <w:sz w:val="24"/>
          <w:szCs w:val="24"/>
        </w:rPr>
        <w:t xml:space="preserve">who </w:t>
      </w:r>
      <w:r w:rsidR="00A07459" w:rsidRPr="00A07459">
        <w:rPr>
          <w:rFonts w:ascii="Times New Roman" w:hAnsi="Times New Roman" w:cs="Times New Roman"/>
          <w:sz w:val="24"/>
          <w:szCs w:val="24"/>
        </w:rPr>
        <w:t>intends to work in the E-sport field, which is creating many</w:t>
      </w:r>
      <w:r>
        <w:rPr>
          <w:rFonts w:ascii="Times New Roman" w:hAnsi="Times New Roman" w:cs="Times New Roman"/>
          <w:sz w:val="24"/>
          <w:szCs w:val="24"/>
        </w:rPr>
        <w:t xml:space="preserve"> new jobs right now. This Data analysis will help the audience have an overview of E-sport and how </w:t>
      </w:r>
      <w:r w:rsidR="00A07459">
        <w:rPr>
          <w:rFonts w:ascii="Times New Roman" w:hAnsi="Times New Roman" w:cs="Times New Roman"/>
          <w:sz w:val="24"/>
          <w:szCs w:val="24"/>
        </w:rPr>
        <w:t>E-sport potential is that many</w:t>
      </w:r>
      <w:r>
        <w:rPr>
          <w:rFonts w:ascii="Times New Roman" w:hAnsi="Times New Roman" w:cs="Times New Roman"/>
          <w:sz w:val="24"/>
          <w:szCs w:val="24"/>
        </w:rPr>
        <w:t xml:space="preserve"> players and companies put their efforts into this field. Moreover, </w:t>
      </w:r>
      <w:r w:rsidR="00A11065">
        <w:rPr>
          <w:rFonts w:ascii="Times New Roman" w:hAnsi="Times New Roman" w:cs="Times New Roman"/>
          <w:sz w:val="24"/>
          <w:szCs w:val="24"/>
        </w:rPr>
        <w:t>w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ith </w:t>
      </w:r>
      <w:r w:rsidR="00A07459">
        <w:rPr>
          <w:rFonts w:ascii="Times New Roman" w:hAnsi="Times New Roman" w:cs="Times New Roman"/>
          <w:sz w:val="24"/>
          <w:szCs w:val="24"/>
        </w:rPr>
        <w:t>my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 passion </w:t>
      </w:r>
      <w:r w:rsidR="00A07459">
        <w:rPr>
          <w:rFonts w:ascii="Times New Roman" w:hAnsi="Times New Roman" w:cs="Times New Roman"/>
          <w:sz w:val="24"/>
          <w:szCs w:val="24"/>
        </w:rPr>
        <w:t>for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 Esports </w:t>
      </w:r>
      <w:r w:rsidR="00A07459">
        <w:rPr>
          <w:rFonts w:ascii="Times New Roman" w:hAnsi="Times New Roman" w:cs="Times New Roman"/>
          <w:sz w:val="24"/>
          <w:szCs w:val="24"/>
        </w:rPr>
        <w:t xml:space="preserve">for 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so many years, I have been experiencing the </w:t>
      </w:r>
      <w:r w:rsidR="00A07459" w:rsidRPr="00A07459">
        <w:rPr>
          <w:rFonts w:ascii="Times New Roman" w:hAnsi="Times New Roman" w:cs="Times New Roman"/>
          <w:sz w:val="24"/>
          <w:szCs w:val="24"/>
        </w:rPr>
        <w:t xml:space="preserve">underestimation of the old generation about esports pro players as professional jobs and especially considering Esports as a wonderful industry </w:t>
      </w:r>
      <w:r w:rsidR="00A07459">
        <w:rPr>
          <w:rFonts w:ascii="Times New Roman" w:hAnsi="Times New Roman" w:cs="Times New Roman"/>
          <w:sz w:val="24"/>
          <w:szCs w:val="24"/>
        </w:rPr>
        <w:t>that</w:t>
      </w:r>
      <w:r w:rsidR="00A07459" w:rsidRPr="00A07459">
        <w:rPr>
          <w:rFonts w:ascii="Times New Roman" w:hAnsi="Times New Roman" w:cs="Times New Roman"/>
          <w:sz w:val="24"/>
          <w:szCs w:val="24"/>
        </w:rPr>
        <w:t xml:space="preserve"> develops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 </w:t>
      </w:r>
      <w:r w:rsidR="00A07459">
        <w:rPr>
          <w:rFonts w:ascii="Times New Roman" w:hAnsi="Times New Roman" w:cs="Times New Roman"/>
          <w:sz w:val="24"/>
          <w:szCs w:val="24"/>
        </w:rPr>
        <w:t xml:space="preserve">the 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national </w:t>
      </w:r>
      <w:r w:rsidR="00A07459">
        <w:rPr>
          <w:rFonts w:ascii="Times New Roman" w:hAnsi="Times New Roman" w:cs="Times New Roman"/>
          <w:sz w:val="24"/>
          <w:szCs w:val="24"/>
        </w:rPr>
        <w:t>economy</w:t>
      </w:r>
      <w:r w:rsidR="00A11065" w:rsidRPr="00A11065">
        <w:rPr>
          <w:rFonts w:ascii="Times New Roman" w:hAnsi="Times New Roman" w:cs="Times New Roman"/>
          <w:sz w:val="24"/>
          <w:szCs w:val="24"/>
        </w:rPr>
        <w:t>.</w:t>
      </w:r>
    </w:p>
    <w:p w14:paraId="002994F9" w14:textId="77777777" w:rsidR="004E6F33" w:rsidRDefault="004E6F33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8C0BDD0" w14:textId="084431B8" w:rsidR="00A44C76" w:rsidRPr="00F01AF5" w:rsidRDefault="00F01AF5" w:rsidP="00F01AF5">
      <w:pPr>
        <w:pStyle w:val="Body"/>
        <w:rPr>
          <w:rFonts w:ascii="Times New Roman" w:hAnsi="Times New Roman" w:cs="Times New Roman"/>
          <w:sz w:val="24"/>
          <w:szCs w:val="24"/>
        </w:rPr>
      </w:pPr>
      <w:r w:rsidRPr="00F01AF5">
        <w:rPr>
          <w:rFonts w:ascii="Times New Roman" w:hAnsi="Times New Roman" w:cs="Times New Roman"/>
          <w:sz w:val="24"/>
          <w:szCs w:val="24"/>
        </w:rPr>
        <w:t xml:space="preserve">According to Wikipedia - Esports, short for electronic sports, is a form of </w:t>
      </w:r>
      <w:r w:rsidR="00A07459">
        <w:rPr>
          <w:rFonts w:ascii="Times New Roman" w:hAnsi="Times New Roman" w:cs="Times New Roman"/>
          <w:sz w:val="24"/>
          <w:szCs w:val="24"/>
        </w:rPr>
        <w:t>video game competition</w:t>
      </w:r>
      <w:r w:rsidRPr="00F01AF5">
        <w:rPr>
          <w:rFonts w:ascii="Times New Roman" w:hAnsi="Times New Roman" w:cs="Times New Roman"/>
          <w:sz w:val="24"/>
          <w:szCs w:val="24"/>
        </w:rPr>
        <w:t>. Esports often takes the form of organized, multiplayer video game competitions, particularly between professional players, individually or as teams.</w:t>
      </w:r>
      <w:r w:rsidR="00A11065" w:rsidRPr="00A11065">
        <w:t xml:space="preserve"> 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Although organized competitions have long been a part of video game culture, these were </w:t>
      </w:r>
      <w:r w:rsidR="00A07459">
        <w:rPr>
          <w:rFonts w:ascii="Times New Roman" w:hAnsi="Times New Roman" w:cs="Times New Roman"/>
          <w:sz w:val="24"/>
          <w:szCs w:val="24"/>
        </w:rPr>
        <w:t>primarily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 between amateurs until the late 2000s, when participation by professional gamers and spectatorship in these events through live streaming saw </w:t>
      </w:r>
      <w:r w:rsidR="00A07459">
        <w:rPr>
          <w:rFonts w:ascii="Times New Roman" w:hAnsi="Times New Roman" w:cs="Times New Roman"/>
          <w:sz w:val="24"/>
          <w:szCs w:val="24"/>
        </w:rPr>
        <w:t>a significant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 surge in popularity.  By the 2010s, esports was a </w:t>
      </w:r>
      <w:r w:rsidR="00A07459">
        <w:rPr>
          <w:rFonts w:ascii="Times New Roman" w:hAnsi="Times New Roman" w:cs="Times New Roman"/>
          <w:sz w:val="24"/>
          <w:szCs w:val="24"/>
        </w:rPr>
        <w:t>substantial</w:t>
      </w:r>
      <w:r w:rsidR="00A11065" w:rsidRPr="00A11065">
        <w:rPr>
          <w:rFonts w:ascii="Times New Roman" w:hAnsi="Times New Roman" w:cs="Times New Roman"/>
          <w:sz w:val="24"/>
          <w:szCs w:val="24"/>
        </w:rPr>
        <w:t xml:space="preserve"> factor in the video game industry, with many game developers actively designing and providing funding for tournaments and other events.</w:t>
      </w:r>
    </w:p>
    <w:p w14:paraId="453EB42C" w14:textId="479F0198" w:rsidR="00A44C76" w:rsidRDefault="00A44C76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27AC3D2" w14:textId="604750A7" w:rsidR="00A56778" w:rsidRPr="007441A6" w:rsidRDefault="00871405" w:rsidP="00A56778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</w:t>
      </w:r>
      <w:r w:rsidR="00EB10A8">
        <w:rPr>
          <w:rFonts w:ascii="Times New Roman" w:hAnsi="Times New Roman" w:cs="Times New Roman"/>
          <w:sz w:val="24"/>
          <w:szCs w:val="24"/>
        </w:rPr>
        <w:t xml:space="preserve">I have been using 5 different </w:t>
      </w:r>
      <w:r w:rsidR="00A07459">
        <w:rPr>
          <w:rFonts w:ascii="Times New Roman" w:hAnsi="Times New Roman" w:cs="Times New Roman"/>
          <w:sz w:val="24"/>
          <w:szCs w:val="24"/>
        </w:rPr>
        <w:t>CSV</w:t>
      </w:r>
      <w:r w:rsidR="00EB10A8">
        <w:rPr>
          <w:rFonts w:ascii="Times New Roman" w:hAnsi="Times New Roman" w:cs="Times New Roman"/>
          <w:sz w:val="24"/>
          <w:szCs w:val="24"/>
        </w:rPr>
        <w:t xml:space="preserve"> files. </w:t>
      </w:r>
      <w:r w:rsidR="00EB10A8" w:rsidRPr="007441A6">
        <w:rPr>
          <w:rFonts w:ascii="Times New Roman" w:hAnsi="Times New Roman" w:cs="Times New Roman"/>
          <w:sz w:val="24"/>
          <w:szCs w:val="24"/>
        </w:rPr>
        <w:t xml:space="preserve">The smallest file is 262 rows and 6 </w:t>
      </w:r>
      <w:r w:rsidR="00D7470D" w:rsidRPr="007441A6">
        <w:rPr>
          <w:rFonts w:ascii="Times New Roman" w:hAnsi="Times New Roman" w:cs="Times New Roman"/>
          <w:sz w:val="24"/>
          <w:szCs w:val="24"/>
        </w:rPr>
        <w:t>columns,</w:t>
      </w:r>
      <w:r w:rsidR="00EB10A8" w:rsidRPr="007441A6">
        <w:rPr>
          <w:rFonts w:ascii="Times New Roman" w:hAnsi="Times New Roman" w:cs="Times New Roman"/>
          <w:sz w:val="24"/>
          <w:szCs w:val="24"/>
        </w:rPr>
        <w:t xml:space="preserve"> and the </w:t>
      </w:r>
      <w:r w:rsidR="00A07459">
        <w:rPr>
          <w:rFonts w:ascii="Times New Roman" w:hAnsi="Times New Roman" w:cs="Times New Roman"/>
          <w:sz w:val="24"/>
          <w:szCs w:val="24"/>
        </w:rPr>
        <w:t>most extensive</w:t>
      </w:r>
      <w:r w:rsidR="00EB10A8" w:rsidRPr="007441A6">
        <w:rPr>
          <w:rFonts w:ascii="Times New Roman" w:hAnsi="Times New Roman" w:cs="Times New Roman"/>
          <w:sz w:val="24"/>
          <w:szCs w:val="24"/>
        </w:rPr>
        <w:t xml:space="preserve"> file is 7341 and 5 columns. </w:t>
      </w:r>
      <w:r w:rsidR="007230CE">
        <w:rPr>
          <w:rFonts w:ascii="Times New Roman" w:hAnsi="Times New Roman" w:cs="Times New Roman"/>
          <w:sz w:val="24"/>
          <w:szCs w:val="24"/>
        </w:rPr>
        <w:t xml:space="preserve">Each dataset </w:t>
      </w:r>
      <w:r w:rsidR="00A34A4C">
        <w:rPr>
          <w:rFonts w:ascii="Times New Roman" w:hAnsi="Times New Roman" w:cs="Times New Roman"/>
          <w:sz w:val="24"/>
          <w:szCs w:val="24"/>
        </w:rPr>
        <w:t>captures</w:t>
      </w:r>
      <w:r w:rsidR="007230CE">
        <w:rPr>
          <w:rFonts w:ascii="Times New Roman" w:hAnsi="Times New Roman" w:cs="Times New Roman"/>
          <w:sz w:val="24"/>
          <w:szCs w:val="24"/>
        </w:rPr>
        <w:t xml:space="preserve"> </w:t>
      </w:r>
      <w:r w:rsidR="00D7470D">
        <w:rPr>
          <w:rFonts w:ascii="Times New Roman" w:hAnsi="Times New Roman" w:cs="Times New Roman"/>
          <w:sz w:val="24"/>
          <w:szCs w:val="24"/>
        </w:rPr>
        <w:t>an</w:t>
      </w:r>
      <w:r w:rsidR="007230CE">
        <w:rPr>
          <w:rFonts w:ascii="Times New Roman" w:hAnsi="Times New Roman" w:cs="Times New Roman"/>
          <w:sz w:val="24"/>
          <w:szCs w:val="24"/>
        </w:rPr>
        <w:t xml:space="preserve"> angle of the E-sport </w:t>
      </w:r>
      <w:r w:rsidR="00A07459">
        <w:rPr>
          <w:rFonts w:ascii="Times New Roman" w:hAnsi="Times New Roman" w:cs="Times New Roman"/>
          <w:sz w:val="24"/>
          <w:szCs w:val="24"/>
        </w:rPr>
        <w:t>earnings</w:t>
      </w:r>
      <w:r w:rsidR="007230CE">
        <w:rPr>
          <w:rFonts w:ascii="Times New Roman" w:hAnsi="Times New Roman" w:cs="Times New Roman"/>
          <w:sz w:val="24"/>
          <w:szCs w:val="24"/>
        </w:rPr>
        <w:t xml:space="preserve"> and tournaments.</w:t>
      </w:r>
      <w:r w:rsidR="00A56778">
        <w:rPr>
          <w:rFonts w:ascii="Times New Roman" w:hAnsi="Times New Roman" w:cs="Times New Roman"/>
          <w:sz w:val="24"/>
          <w:szCs w:val="24"/>
        </w:rPr>
        <w:t xml:space="preserve"> </w:t>
      </w:r>
      <w:r w:rsidR="00A56778" w:rsidRPr="007441A6">
        <w:rPr>
          <w:rFonts w:ascii="Times New Roman" w:hAnsi="Times New Roman" w:cs="Times New Roman"/>
          <w:sz w:val="24"/>
          <w:szCs w:val="24"/>
        </w:rPr>
        <w:t>After using function</w:t>
      </w:r>
      <w:r w:rsidR="00A07459">
        <w:rPr>
          <w:rFonts w:ascii="Times New Roman" w:hAnsi="Times New Roman" w:cs="Times New Roman"/>
          <w:sz w:val="24"/>
          <w:szCs w:val="24"/>
        </w:rPr>
        <w:t>s</w:t>
      </w:r>
      <w:r w:rsidR="00A56778" w:rsidRPr="007441A6">
        <w:rPr>
          <w:rFonts w:ascii="Times New Roman" w:hAnsi="Times New Roman" w:cs="Times New Roman"/>
          <w:sz w:val="24"/>
          <w:szCs w:val="24"/>
        </w:rPr>
        <w:t xml:space="preserve"> to check data info </w:t>
      </w:r>
      <w:r w:rsidR="00951B60" w:rsidRPr="007441A6">
        <w:rPr>
          <w:rFonts w:ascii="Times New Roman" w:hAnsi="Times New Roman" w:cs="Times New Roman"/>
          <w:sz w:val="24"/>
          <w:szCs w:val="24"/>
        </w:rPr>
        <w:t xml:space="preserve">and </w:t>
      </w:r>
      <w:r w:rsidR="00B178CF">
        <w:rPr>
          <w:rFonts w:ascii="Times New Roman" w:hAnsi="Times New Roman" w:cs="Times New Roman"/>
          <w:sz w:val="24"/>
          <w:szCs w:val="24"/>
        </w:rPr>
        <w:t>look</w:t>
      </w:r>
      <w:r w:rsidR="00934735">
        <w:rPr>
          <w:rFonts w:ascii="Times New Roman" w:hAnsi="Times New Roman" w:cs="Times New Roman"/>
          <w:sz w:val="24"/>
          <w:szCs w:val="24"/>
        </w:rPr>
        <w:t xml:space="preserve"> </w:t>
      </w:r>
      <w:r w:rsidR="00A07459">
        <w:rPr>
          <w:rFonts w:ascii="Times New Roman" w:hAnsi="Times New Roman" w:cs="Times New Roman"/>
          <w:sz w:val="24"/>
          <w:szCs w:val="24"/>
        </w:rPr>
        <w:t xml:space="preserve">for </w:t>
      </w:r>
      <w:r w:rsidR="00A56778" w:rsidRPr="007441A6">
        <w:rPr>
          <w:rFonts w:ascii="Times New Roman" w:hAnsi="Times New Roman" w:cs="Times New Roman"/>
          <w:sz w:val="24"/>
          <w:szCs w:val="24"/>
        </w:rPr>
        <w:t xml:space="preserve">null </w:t>
      </w:r>
      <w:r w:rsidR="00A07459">
        <w:rPr>
          <w:rFonts w:ascii="Times New Roman" w:hAnsi="Times New Roman" w:cs="Times New Roman"/>
          <w:sz w:val="24"/>
          <w:szCs w:val="24"/>
        </w:rPr>
        <w:t>values</w:t>
      </w:r>
      <w:r w:rsidR="00A56778" w:rsidRPr="007441A6">
        <w:rPr>
          <w:rFonts w:ascii="Times New Roman" w:hAnsi="Times New Roman" w:cs="Times New Roman"/>
          <w:sz w:val="24"/>
          <w:szCs w:val="24"/>
        </w:rPr>
        <w:t xml:space="preserve">, there is no wrong data type or null value on the data. On the other hand, there </w:t>
      </w:r>
      <w:r w:rsidR="00A07459">
        <w:rPr>
          <w:rFonts w:ascii="Times New Roman" w:hAnsi="Times New Roman" w:cs="Times New Roman"/>
          <w:sz w:val="24"/>
          <w:szCs w:val="24"/>
        </w:rPr>
        <w:t>is</w:t>
      </w:r>
      <w:r w:rsidR="00A56778" w:rsidRPr="007441A6">
        <w:rPr>
          <w:rFonts w:ascii="Times New Roman" w:hAnsi="Times New Roman" w:cs="Times New Roman"/>
          <w:sz w:val="24"/>
          <w:szCs w:val="24"/>
        </w:rPr>
        <w:t xml:space="preserve"> </w:t>
      </w:r>
      <w:r w:rsidR="00A07459">
        <w:rPr>
          <w:rFonts w:ascii="Times New Roman" w:hAnsi="Times New Roman" w:cs="Times New Roman"/>
          <w:sz w:val="24"/>
          <w:szCs w:val="24"/>
        </w:rPr>
        <w:t>much</w:t>
      </w:r>
      <w:r w:rsidR="00A56778" w:rsidRPr="007441A6">
        <w:rPr>
          <w:rFonts w:ascii="Times New Roman" w:hAnsi="Times New Roman" w:cs="Times New Roman"/>
          <w:sz w:val="24"/>
          <w:szCs w:val="24"/>
        </w:rPr>
        <w:t xml:space="preserve"> </w:t>
      </w:r>
      <w:r w:rsidR="00A07459">
        <w:rPr>
          <w:rFonts w:ascii="Times New Roman" w:hAnsi="Times New Roman" w:cs="Times New Roman"/>
          <w:sz w:val="24"/>
          <w:szCs w:val="24"/>
        </w:rPr>
        <w:t>0-value</w:t>
      </w:r>
      <w:r w:rsidR="00A56778" w:rsidRPr="007441A6">
        <w:rPr>
          <w:rFonts w:ascii="Times New Roman" w:hAnsi="Times New Roman" w:cs="Times New Roman"/>
          <w:sz w:val="24"/>
          <w:szCs w:val="24"/>
        </w:rPr>
        <w:t xml:space="preserve"> data</w:t>
      </w:r>
      <w:r w:rsidR="00B178CF">
        <w:rPr>
          <w:rFonts w:ascii="Times New Roman" w:hAnsi="Times New Roman" w:cs="Times New Roman"/>
          <w:sz w:val="24"/>
          <w:szCs w:val="24"/>
        </w:rPr>
        <w:t xml:space="preserve"> so that</w:t>
      </w:r>
      <w:r w:rsidR="00A07459">
        <w:rPr>
          <w:rFonts w:ascii="Times New Roman" w:hAnsi="Times New Roman" w:cs="Times New Roman"/>
          <w:sz w:val="24"/>
          <w:szCs w:val="24"/>
        </w:rPr>
        <w:t xml:space="preserve"> </w:t>
      </w:r>
      <w:r w:rsidR="00A56778" w:rsidRPr="007441A6">
        <w:rPr>
          <w:rFonts w:ascii="Times New Roman" w:hAnsi="Times New Roman" w:cs="Times New Roman"/>
          <w:sz w:val="24"/>
          <w:szCs w:val="24"/>
        </w:rPr>
        <w:t xml:space="preserve">I will keep them the same. </w:t>
      </w:r>
    </w:p>
    <w:p w14:paraId="14F304F8" w14:textId="481526FA" w:rsidR="00EB10A8" w:rsidRDefault="00EB10A8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E851238" w14:textId="7600F5E9" w:rsidR="00A56778" w:rsidRDefault="00A56778" w:rsidP="00EB10A8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I will use Python and Excel to </w:t>
      </w:r>
      <w:r w:rsidR="00A07459">
        <w:rPr>
          <w:rFonts w:ascii="Times New Roman" w:hAnsi="Times New Roman" w:cs="Times New Roman"/>
          <w:sz w:val="24"/>
          <w:szCs w:val="24"/>
        </w:rPr>
        <w:t>analyze</w:t>
      </w:r>
      <w:r>
        <w:rPr>
          <w:rFonts w:ascii="Times New Roman" w:hAnsi="Times New Roman" w:cs="Times New Roman"/>
          <w:sz w:val="24"/>
          <w:szCs w:val="24"/>
        </w:rPr>
        <w:t xml:space="preserve"> the data and then </w:t>
      </w:r>
      <w:r w:rsidR="00A07459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Tableau for visualization</w:t>
      </w:r>
      <w:r w:rsidR="00A07459">
        <w:rPr>
          <w:rFonts w:ascii="Times New Roman" w:hAnsi="Times New Roman" w:cs="Times New Roman"/>
          <w:sz w:val="24"/>
          <w:szCs w:val="24"/>
        </w:rPr>
        <w:t>.</w:t>
      </w:r>
    </w:p>
    <w:p w14:paraId="27F2CBB5" w14:textId="287DA2DE" w:rsidR="00711334" w:rsidRDefault="00711334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068DBEB6" w14:textId="06DA07EA" w:rsidR="00A07459" w:rsidRDefault="00711334" w:rsidP="00063A67">
      <w:r>
        <w:t>After the project, as I expected, MOBA</w:t>
      </w:r>
      <w:r w:rsidR="004C52C6">
        <w:t>, Battle Royale</w:t>
      </w:r>
      <w:r w:rsidR="00A07459">
        <w:t>,</w:t>
      </w:r>
      <w:r>
        <w:t xml:space="preserve"> and FPS games </w:t>
      </w:r>
      <w:r w:rsidR="00A07459">
        <w:t>became</w:t>
      </w:r>
      <w:r>
        <w:t xml:space="preserve"> </w:t>
      </w:r>
      <w:r w:rsidR="00A07459">
        <w:t>dominant</w:t>
      </w:r>
      <w:r>
        <w:t xml:space="preserve"> genre</w:t>
      </w:r>
      <w:r w:rsidR="00F12B91">
        <w:t>s</w:t>
      </w:r>
      <w:r>
        <w:t xml:space="preserve"> in </w:t>
      </w:r>
      <w:r w:rsidR="00A07459">
        <w:t xml:space="preserve">the </w:t>
      </w:r>
      <w:r>
        <w:t xml:space="preserve">E-sport </w:t>
      </w:r>
      <w:r w:rsidR="00D7470D">
        <w:t>field since</w:t>
      </w:r>
      <w:r>
        <w:t xml:space="preserve"> these genres are designed for competitio</w:t>
      </w:r>
      <w:r w:rsidR="004C52C6">
        <w:t xml:space="preserve">n. </w:t>
      </w:r>
      <w:r w:rsidR="00A07459" w:rsidRPr="00A07459">
        <w:t>There are no apparent surprises in the top 10 biggest games</w:t>
      </w:r>
      <w:r w:rsidR="00A07459">
        <w:t>; we</w:t>
      </w:r>
      <w:r w:rsidR="00D7470D">
        <w:t xml:space="preserve"> find Dota 2, </w:t>
      </w:r>
      <w:r w:rsidR="00900B42">
        <w:t>CS: GO</w:t>
      </w:r>
      <w:r w:rsidR="00D7470D">
        <w:t>,</w:t>
      </w:r>
      <w:r w:rsidR="00304CB9">
        <w:t xml:space="preserve"> </w:t>
      </w:r>
      <w:r w:rsidR="00D7470D">
        <w:t>Fortnite,</w:t>
      </w:r>
      <w:r w:rsidR="00304CB9">
        <w:t xml:space="preserve"> </w:t>
      </w:r>
      <w:r w:rsidR="00D7470D">
        <w:t xml:space="preserve">League of Legends, and </w:t>
      </w:r>
      <w:r w:rsidR="00D50177">
        <w:lastRenderedPageBreak/>
        <w:t>StarCraft</w:t>
      </w:r>
      <w:r w:rsidR="00D7470D">
        <w:t xml:space="preserve"> 2 at the top.</w:t>
      </w:r>
      <w:r w:rsidR="00304CB9">
        <w:t xml:space="preserve"> </w:t>
      </w:r>
      <w:r w:rsidR="004C52C6">
        <w:t xml:space="preserve">StarCraft II </w:t>
      </w:r>
      <w:r w:rsidR="00A07459" w:rsidRPr="00A07459">
        <w:t>has the most tournaments, followed</w:t>
      </w:r>
      <w:r w:rsidR="00304CB9">
        <w:t xml:space="preserve"> by </w:t>
      </w:r>
      <w:r w:rsidR="00900B42">
        <w:t>CS: GO</w:t>
      </w:r>
      <w:r w:rsidR="00304CB9">
        <w:t>, League of Legends</w:t>
      </w:r>
      <w:r w:rsidR="00A07459">
        <w:t>,</w:t>
      </w:r>
      <w:r w:rsidR="00304CB9">
        <w:t xml:space="preserve"> and Dota 2</w:t>
      </w:r>
      <w:r w:rsidR="004C52C6">
        <w:t>.</w:t>
      </w:r>
      <w:r w:rsidR="00F12B91">
        <w:t xml:space="preserve"> Since Dota 2 </w:t>
      </w:r>
      <w:r w:rsidR="00A07459" w:rsidRPr="00A07459">
        <w:t xml:space="preserve">has the highest </w:t>
      </w:r>
      <w:r w:rsidR="00A07459">
        <w:t>earnings,</w:t>
      </w:r>
      <w:r w:rsidR="00A07459" w:rsidRPr="00A07459">
        <w:t xml:space="preserve"> it </w:t>
      </w:r>
      <w:r w:rsidR="00A07459">
        <w:t>dramatically</w:t>
      </w:r>
      <w:r w:rsidR="00A07459" w:rsidRPr="00A07459">
        <w:t xml:space="preserve"> impacts</w:t>
      </w:r>
      <w:r w:rsidR="00F12B91">
        <w:t xml:space="preserve"> the </w:t>
      </w:r>
      <w:r w:rsidR="00A07459">
        <w:t>team’s</w:t>
      </w:r>
      <w:r w:rsidR="00F12B91">
        <w:t xml:space="preserve"> </w:t>
      </w:r>
      <w:r w:rsidR="00A07459">
        <w:t>profits</w:t>
      </w:r>
      <w:r w:rsidR="00F12B91">
        <w:t xml:space="preserve">. </w:t>
      </w:r>
      <w:r w:rsidR="008E56DF">
        <w:t xml:space="preserve">The domination of Dota II </w:t>
      </w:r>
      <w:r w:rsidR="00A07459">
        <w:t>earnings</w:t>
      </w:r>
      <w:r w:rsidR="008E56DF">
        <w:t xml:space="preserve"> </w:t>
      </w:r>
      <w:r w:rsidR="00A07459">
        <w:t>makes</w:t>
      </w:r>
      <w:r w:rsidR="008E56DF">
        <w:t xml:space="preserve"> most </w:t>
      </w:r>
      <w:r w:rsidR="00A07459">
        <w:t>top 20 pro players play</w:t>
      </w:r>
      <w:r w:rsidR="008E56DF">
        <w:t xml:space="preserve"> Dota II</w:t>
      </w:r>
      <w:r w:rsidR="00B61D87">
        <w:t xml:space="preserve">. </w:t>
      </w:r>
    </w:p>
    <w:p w14:paraId="6AB3F6EA" w14:textId="77777777" w:rsidR="00A07459" w:rsidRDefault="00A07459" w:rsidP="00A07459">
      <w:pPr>
        <w:ind w:firstLine="720"/>
      </w:pPr>
      <w:r>
        <w:t>R</w:t>
      </w:r>
      <w:r w:rsidRPr="00A07459">
        <w:t>egarding the E-sport team, the OG team only focuses on Dota 2, and</w:t>
      </w:r>
      <w:r>
        <w:t xml:space="preserve"> </w:t>
      </w:r>
      <w:r w:rsidRPr="00A07459">
        <w:t>CS:</w:t>
      </w:r>
      <w:r>
        <w:t xml:space="preserve"> </w:t>
      </w:r>
      <w:r w:rsidRPr="00A07459">
        <w:t>GO has the highest earnings, while team Liquid, with 9 different games, only takes</w:t>
      </w:r>
      <w:r w:rsidR="00F12B91">
        <w:t xml:space="preserve"> second place</w:t>
      </w:r>
      <w:r w:rsidR="00140262">
        <w:t xml:space="preserve">. Team Liquid </w:t>
      </w:r>
      <w:r>
        <w:t>has</w:t>
      </w:r>
      <w:r w:rsidR="00140262">
        <w:t xml:space="preserve"> the highest </w:t>
      </w:r>
      <w:r>
        <w:t>salaries</w:t>
      </w:r>
      <w:r w:rsidR="00140262">
        <w:t xml:space="preserve"> </w:t>
      </w:r>
      <w:r>
        <w:t>in</w:t>
      </w:r>
      <w:r w:rsidR="00140262">
        <w:t xml:space="preserve"> Dota 2. On the other hand, </w:t>
      </w:r>
      <w:r>
        <w:t xml:space="preserve">they </w:t>
      </w:r>
      <w:r w:rsidR="00140262">
        <w:t xml:space="preserve">attended a lot </w:t>
      </w:r>
      <w:r>
        <w:t xml:space="preserve">of </w:t>
      </w:r>
      <w:r w:rsidR="00D50177">
        <w:t>StarCraft</w:t>
      </w:r>
      <w:r w:rsidR="00140262">
        <w:t xml:space="preserve"> II tournaments but </w:t>
      </w:r>
      <w:r>
        <w:t>didn’t</w:t>
      </w:r>
      <w:r w:rsidR="00140262">
        <w:t xml:space="preserve"> have a </w:t>
      </w:r>
      <w:proofErr w:type="gramStart"/>
      <w:r>
        <w:t>good results</w:t>
      </w:r>
      <w:proofErr w:type="gramEnd"/>
      <w:r w:rsidR="00140262">
        <w:t>.</w:t>
      </w:r>
      <w:r w:rsidR="00063A67">
        <w:t xml:space="preserve"> </w:t>
      </w:r>
    </w:p>
    <w:p w14:paraId="1369189F" w14:textId="4FF0FA02" w:rsidR="00063A67" w:rsidRDefault="00063A67" w:rsidP="00A07459">
      <w:pPr>
        <w:ind w:firstLine="720"/>
        <w:rPr>
          <w:color w:val="000000"/>
          <w14:textOutline w14:w="0" w14:cap="flat" w14:cmpd="sng" w14:algn="ctr">
            <w14:noFill/>
            <w14:prstDash w14:val="solid"/>
            <w14:bevel/>
          </w14:textOutline>
        </w:rPr>
      </w:pPr>
      <w:r>
        <w:t xml:space="preserve">Finally, </w:t>
      </w:r>
      <w:r w:rsidR="00A07459">
        <w:t>the</w:t>
      </w:r>
      <w:r>
        <w:t xml:space="preserve"> </w:t>
      </w:r>
      <w:r w:rsidR="00613CF7">
        <w:t>E-</w:t>
      </w:r>
      <w:r>
        <w:t>sport industry is on the rise, and it will be interesting to see how it will develop in the next couple of years.</w:t>
      </w:r>
    </w:p>
    <w:p w14:paraId="23D0358D" w14:textId="41E24F1F" w:rsidR="00140262" w:rsidRDefault="00140262" w:rsidP="00140262"/>
    <w:p w14:paraId="0CDF5EC3" w14:textId="05A32FDA" w:rsidR="00F12B91" w:rsidRDefault="00F12B91" w:rsidP="00F12B91"/>
    <w:p w14:paraId="10FDE262" w14:textId="704310BD" w:rsidR="004C52C6" w:rsidRDefault="004C52C6" w:rsidP="004C52C6"/>
    <w:p w14:paraId="76DDD664" w14:textId="76E272BC" w:rsidR="00711334" w:rsidRDefault="00711334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672F894" w14:textId="13B72587" w:rsidR="004C52C6" w:rsidRDefault="004C52C6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742764C3" w14:textId="265179F0" w:rsidR="004C52C6" w:rsidRDefault="004C52C6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EBFB1A6" w14:textId="77777777" w:rsidR="004C52C6" w:rsidRPr="007441A6" w:rsidRDefault="004C52C6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562C636" w14:textId="77777777" w:rsidR="00871405" w:rsidRPr="007441A6" w:rsidRDefault="00871405">
      <w:pPr>
        <w:pStyle w:val="Body"/>
        <w:rPr>
          <w:rFonts w:ascii="Times New Roman" w:hAnsi="Times New Roman" w:cs="Times New Roman"/>
          <w:sz w:val="24"/>
          <w:szCs w:val="24"/>
        </w:rPr>
      </w:pPr>
    </w:p>
    <w:sectPr w:rsidR="00871405" w:rsidRPr="007441A6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04E0C" w14:textId="77777777" w:rsidR="00BD0529" w:rsidRDefault="00BD0529">
      <w:r>
        <w:separator/>
      </w:r>
    </w:p>
  </w:endnote>
  <w:endnote w:type="continuationSeparator" w:id="0">
    <w:p w14:paraId="03E1437F" w14:textId="77777777" w:rsidR="00BD0529" w:rsidRDefault="00BD0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Sylfae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9A169" w14:textId="77777777" w:rsidR="00A44C76" w:rsidRDefault="00A44C7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AAB4A" w14:textId="77777777" w:rsidR="00BD0529" w:rsidRDefault="00BD0529">
      <w:r>
        <w:separator/>
      </w:r>
    </w:p>
  </w:footnote>
  <w:footnote w:type="continuationSeparator" w:id="0">
    <w:p w14:paraId="49BDFDC4" w14:textId="77777777" w:rsidR="00BD0529" w:rsidRDefault="00BD05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F95C" w14:textId="77777777" w:rsidR="00A44C76" w:rsidRDefault="00A44C7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31E28"/>
    <w:multiLevelType w:val="hybridMultilevel"/>
    <w:tmpl w:val="EBB8B824"/>
    <w:numStyleLink w:val="Numbered"/>
  </w:abstractNum>
  <w:abstractNum w:abstractNumId="1" w15:restartNumberingAfterBreak="0">
    <w:nsid w:val="4D087B7B"/>
    <w:multiLevelType w:val="hybridMultilevel"/>
    <w:tmpl w:val="EBB8B824"/>
    <w:styleLink w:val="Numbered"/>
    <w:lvl w:ilvl="0" w:tplc="DC3A2410">
      <w:start w:val="1"/>
      <w:numFmt w:val="decimal"/>
      <w:lvlText w:val="%1."/>
      <w:lvlJc w:val="left"/>
      <w:pPr>
        <w:ind w:left="39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13E0068">
      <w:start w:val="1"/>
      <w:numFmt w:val="decimal"/>
      <w:lvlText w:val="%2."/>
      <w:lvlJc w:val="left"/>
      <w:pPr>
        <w:ind w:left="75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30E823A">
      <w:start w:val="1"/>
      <w:numFmt w:val="decimal"/>
      <w:lvlText w:val="%3."/>
      <w:lvlJc w:val="left"/>
      <w:pPr>
        <w:ind w:left="111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4C033B4">
      <w:start w:val="1"/>
      <w:numFmt w:val="decimal"/>
      <w:lvlText w:val="%4."/>
      <w:lvlJc w:val="left"/>
      <w:pPr>
        <w:ind w:left="147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364F2F4">
      <w:start w:val="1"/>
      <w:numFmt w:val="decimal"/>
      <w:lvlText w:val="%5."/>
      <w:lvlJc w:val="left"/>
      <w:pPr>
        <w:ind w:left="183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D3499CC">
      <w:start w:val="1"/>
      <w:numFmt w:val="decimal"/>
      <w:lvlText w:val="%6."/>
      <w:lvlJc w:val="left"/>
      <w:pPr>
        <w:ind w:left="219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7DE8424">
      <w:start w:val="1"/>
      <w:numFmt w:val="decimal"/>
      <w:lvlText w:val="%7."/>
      <w:lvlJc w:val="left"/>
      <w:pPr>
        <w:ind w:left="255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C366F4E">
      <w:start w:val="1"/>
      <w:numFmt w:val="decimal"/>
      <w:lvlText w:val="%8."/>
      <w:lvlJc w:val="left"/>
      <w:pPr>
        <w:ind w:left="291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9EE7030">
      <w:start w:val="1"/>
      <w:numFmt w:val="decimal"/>
      <w:lvlText w:val="%9."/>
      <w:lvlJc w:val="left"/>
      <w:pPr>
        <w:ind w:left="327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778794860">
    <w:abstractNumId w:val="1"/>
  </w:num>
  <w:num w:numId="2" w16cid:durableId="462894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NDc3N7AwMDa2NDdT0lEKTi0uzszPAykwqgUALUaYbCwAAAA="/>
  </w:docVars>
  <w:rsids>
    <w:rsidRoot w:val="00A44C76"/>
    <w:rsid w:val="0004508D"/>
    <w:rsid w:val="00063A67"/>
    <w:rsid w:val="001020FA"/>
    <w:rsid w:val="00140262"/>
    <w:rsid w:val="001E3FFD"/>
    <w:rsid w:val="00304CB9"/>
    <w:rsid w:val="00367512"/>
    <w:rsid w:val="004544A8"/>
    <w:rsid w:val="004C52C6"/>
    <w:rsid w:val="004E6F33"/>
    <w:rsid w:val="005F244A"/>
    <w:rsid w:val="00613CF7"/>
    <w:rsid w:val="00616994"/>
    <w:rsid w:val="006F1B54"/>
    <w:rsid w:val="00700C05"/>
    <w:rsid w:val="00711334"/>
    <w:rsid w:val="007230CE"/>
    <w:rsid w:val="007441A6"/>
    <w:rsid w:val="007C371D"/>
    <w:rsid w:val="007D17AA"/>
    <w:rsid w:val="00847B48"/>
    <w:rsid w:val="00871405"/>
    <w:rsid w:val="008D18CE"/>
    <w:rsid w:val="008E56DF"/>
    <w:rsid w:val="00900B42"/>
    <w:rsid w:val="00934735"/>
    <w:rsid w:val="00951B60"/>
    <w:rsid w:val="00A01364"/>
    <w:rsid w:val="00A06718"/>
    <w:rsid w:val="00A07459"/>
    <w:rsid w:val="00A11065"/>
    <w:rsid w:val="00A23453"/>
    <w:rsid w:val="00A34A4C"/>
    <w:rsid w:val="00A44C76"/>
    <w:rsid w:val="00A56778"/>
    <w:rsid w:val="00A867F5"/>
    <w:rsid w:val="00B152F0"/>
    <w:rsid w:val="00B178CF"/>
    <w:rsid w:val="00B61D87"/>
    <w:rsid w:val="00BB7E64"/>
    <w:rsid w:val="00BC5348"/>
    <w:rsid w:val="00BD0529"/>
    <w:rsid w:val="00BD5BDD"/>
    <w:rsid w:val="00BF38D5"/>
    <w:rsid w:val="00CA663C"/>
    <w:rsid w:val="00D50177"/>
    <w:rsid w:val="00D7470D"/>
    <w:rsid w:val="00E054B7"/>
    <w:rsid w:val="00EB10A8"/>
    <w:rsid w:val="00F01AF5"/>
    <w:rsid w:val="00F12B91"/>
    <w:rsid w:val="00F4523F"/>
    <w:rsid w:val="00F74F24"/>
    <w:rsid w:val="00F91C50"/>
    <w:rsid w:val="00FD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5C2BE"/>
  <w15:docId w15:val="{ADB8E3A1-9832-E545-B3E5-926244BB7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bered">
    <w:name w:val="Numbered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544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esportsearning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2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guyen, Dang Thien</cp:lastModifiedBy>
  <cp:revision>44</cp:revision>
  <dcterms:created xsi:type="dcterms:W3CDTF">2022-10-06T01:52:00Z</dcterms:created>
  <dcterms:modified xsi:type="dcterms:W3CDTF">2022-10-26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adb89d49b1223b8b6674093c1c38cbebf955ece7dba041c01326c1a717d8e2</vt:lpwstr>
  </property>
</Properties>
</file>